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essed 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/2020-06-03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probable-covid-positive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probable-covid-positive-test/508192f8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probable-covid-clinical-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probable-covid-clinical-code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probable-covid-sequel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probable-covid-sequelae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suspected-covid-ad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suspected-covid-advice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suspected-covid-had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suspected-covid-had-test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suspected-covid-isolation-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suspected-covid-isolation-code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suspected-covid-nonspecific-clinical-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suspected-covid-nonspecific-clinical-assessment/2020-07-1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identification-in-primary-care-exposure-to-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ovid-identification-in-primary-care-exposure-to-disease/2020-06-23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ethnicity/2020-04-27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ng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longres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ie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shield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shie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nonshield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ast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a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astadm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astrx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resp_cov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d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hd_cov/v1.2.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kd_cov/v1.2.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kd15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kd35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ld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diab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mmdx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immdx_cov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mm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immrx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ns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ns_cov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ln_c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spln_cov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bmi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_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bmi_stage/v1.2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v_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sev_obesity/v1.2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m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dmres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v_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sev_mental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h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smhres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hld_imd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hhld_imdef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arn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learndis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ad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ovadm1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ad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ovadm2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fd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pfdrx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zd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azdrx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modrx/v1.2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nd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jndrx/v1.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ovrx/v1.2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arer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ca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notcarer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e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carehome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rse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nursehome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primis-covid19-vacc-uptake/domcare/v1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care_c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nhsd-primary-care-domain-refsets/palcare_cod/5fce98cf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dazolam-end-of-l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midazolam-end-of-life/4c1b3c89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eb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housebound/5bc77310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-longer-houseb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no-longer-housebound/29a88ca6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4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-excluding-lung-and-haematological-sno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cancer-excluding-lung-and-haematological-snomed/2020-04-15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ematological-cancer-sno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haematological-cancer-snomed/2020-04-15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-cancer-sno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ttps://codelists.opensafely.org/codelist/opensafely/lung-cancer-snomed/2020-04-15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2:22:04Z</dcterms:created>
  <dcterms:modified xsi:type="dcterms:W3CDTF">2022-11-04T12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